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eil patr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i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r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14 steven lame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emjunkie@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80384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ary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